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France</w:t>
      </w:r>
      <w:r>
        <w:t xml:space="preserve"> </w:t>
      </w:r>
      <w:r>
        <w:t xml:space="preserve">Lyon</w:t>
      </w:r>
    </w:p>
    <w:bookmarkStart w:id="25" w:name="X4d326625cfa7a205f932179a083d636f99d867d"/>
    <w:p>
      <w:pPr>
        <w:pStyle w:val="Heading1"/>
      </w:pPr>
      <w:r>
        <w:t xml:space="preserve">Cover Letter for Nurse Position in France Lyon</w:t>
      </w:r>
    </w:p>
    <w:p>
      <w:pPr>
        <w:pStyle w:val="FirstParagraph"/>
      </w:pPr>
      <w:r>
        <w:t xml:space="preserve">Dear [Hiring Manager's Name],</w:t>
      </w:r>
    </w:p>
    <w:p>
      <w:pPr>
        <w:pStyle w:val="BodyText"/>
      </w:pPr>
      <w:r>
        <w:t xml:space="preserve">I am writing to express my sincere interest in the Nurse position at your esteemed institution in Lyon, France. As a dedicated and compassionate healthcare professional with [X years] of experience in patient care, I am eager to contribute my skills and passion for nursing to a dynamic team in one of Europe’s most vibrant cities. Lyon, with its rich cultural heritage and advanced healthcare infrastructure, represents an ideal environment for me to grow professionally while delivering exceptional care to patients. This cover letter outlines my qualifications, experiences, and why I am particularly drawn to working as a Nurse in France Lyon.</w:t>
      </w:r>
    </w:p>
    <w:bookmarkStart w:id="20" w:name="X9da55d22342a7ea222e65041e6bc6b7bdee9277"/>
    <w:p>
      <w:pPr>
        <w:pStyle w:val="Heading2"/>
      </w:pPr>
      <w:r>
        <w:t xml:space="preserve">About Me: A Nurse with a Commitment to Excellence</w:t>
      </w:r>
    </w:p>
    <w:p>
      <w:pPr>
        <w:pStyle w:val="FirstParagraph"/>
      </w:pPr>
      <w:r>
        <w:t xml:space="preserve">As a licensed Nurse with [specific specialty, e.g., general practice, emergency care, pediatrics], I have consistently prioritized patient-centered care and clinical excellence. My journey in nursing began in [Country Name], where I worked in diverse healthcare settings such as hospitals, clinics, and community health centers. These experiences have honed my ability to adapt to fast-paced environments while maintaining a focus on empathy, precision, and teamwork—core values that align perfectly with the standards of care expected in France Lyon.</w:t>
      </w:r>
    </w:p>
    <w:p>
      <w:pPr>
        <w:pStyle w:val="BodyText"/>
      </w:pPr>
      <w:r>
        <w:t xml:space="preserve">One of my most rewarding experiences was [mention a specific achievement, e.g., "leading a patient education initiative that improved recovery outcomes by 25%"]. This role required not only clinical expertise but also the ability to communicate effectively with patients and their families. I believe these skills are essential for a Nurse in France Lyon, where healthcare is deeply rooted in collaboration and respect for individual needs. My commitment to continuous learning has also led me to pursue additional certifications in [relevant areas, e.g., advanced cardiac life support, wound care], ensuring that I remain at the forefront of modern nursing practices.</w:t>
      </w:r>
    </w:p>
    <w:bookmarkEnd w:id="20"/>
    <w:bookmarkStart w:id="21" w:name="Xe88c26a7d34de171593fff876a1170c751832ad"/>
    <w:p>
      <w:pPr>
        <w:pStyle w:val="Heading2"/>
      </w:pPr>
      <w:r>
        <w:t xml:space="preserve">Why France Lyon? A City of Opportunity and Innovation</w:t>
      </w:r>
    </w:p>
    <w:p>
      <w:pPr>
        <w:pStyle w:val="FirstParagraph"/>
      </w:pPr>
      <w:r>
        <w:t xml:space="preserve">France Lyon has long been a beacon of innovation in healthcare, with its state-of-the-art medical facilities, cutting-edge research institutions, and a strong emphasis on patient safety. The city’s healthcare system is renowned for its balance between technological advancement and human-centered care—a philosophy that resonates deeply with my own approach to nursing. I am particularly inspired by Lyon’s commitment to integrating holistic care models, such as multidisciplinary team collaboration and preventive health strategies, which I believe are critical to addressing the evolving needs of patients in today’s world.</w:t>
      </w:r>
    </w:p>
    <w:p>
      <w:pPr>
        <w:pStyle w:val="BodyText"/>
      </w:pPr>
      <w:r>
        <w:t xml:space="preserve">Moreover, Lyon’s unique blend of tradition and modernity offers an enriching environment for both personal and professional growth. The city’s cultural diversity, thriving arts scene, and proximity to natural landscapes like the Rhône River and surrounding vineyards create a lifestyle that is as fulfilling as it is inspiring. As a Nurse in France Lyon, I am excited about the opportunity to work within a community that values innovation while maintaining its rich heritage—a balance that I believe will enhance my career and contribute meaningfully to your team.</w:t>
      </w:r>
    </w:p>
    <w:bookmarkEnd w:id="21"/>
    <w:bookmarkStart w:id="22" w:name="my-skills-and-qualifications"/>
    <w:p>
      <w:pPr>
        <w:pStyle w:val="Heading2"/>
      </w:pPr>
      <w:r>
        <w:t xml:space="preserve">My Skills and Qualifications</w:t>
      </w:r>
    </w:p>
    <w:p>
      <w:pPr>
        <w:pStyle w:val="FirstParagraph"/>
      </w:pPr>
      <w:r>
        <w:t xml:space="preserve">Throughout my career, I have developed a robust skill set that includes [list key skills, e.g., "patient assessment, medication administration, wound care, and health education"]. My ability to thrive in high-pressure situations is complemented by my strong organizational skills and attention to detail. For instance, during my tenure at [Previous Employer], I implemented a streamlined documentation system that reduced administrative errors by 30%, allowing more time for direct patient care. These experiences have prepared me to excel in the fast-paced, ever-evolving healthcare landscape of France Lyon.</w:t>
      </w:r>
    </w:p>
    <w:p>
      <w:pPr>
        <w:pStyle w:val="BodyText"/>
      </w:pPr>
      <w:r>
        <w:t xml:space="preserve">In addition to clinical expertise, I bring a deep understanding of cross-cultural communication and adaptability. Working with diverse patient populations has taught me the importance of empathy, active listening, and cultural sensitivity—qualities that are essential for fostering trust and ensuring positive health outcomes. I am also fluent in [language(s), e.g., English and French], which would enable me to communicate effectively with patients, families, and colleagues in Lyon’s multilingual healthcare environment.</w:t>
      </w:r>
    </w:p>
    <w:bookmarkEnd w:id="22"/>
    <w:bookmarkStart w:id="23" w:name="why-choose-me-as-your-nurse"/>
    <w:p>
      <w:pPr>
        <w:pStyle w:val="Heading2"/>
      </w:pPr>
      <w:r>
        <w:t xml:space="preserve">Why Choose Me as Your Nurse?</w:t>
      </w:r>
    </w:p>
    <w:p>
      <w:pPr>
        <w:pStyle w:val="FirstParagraph"/>
      </w:pPr>
      <w:r>
        <w:t xml:space="preserve">What sets me apart is my unwavering dedication to both my profession and the well-being of those I serve. I approach every patient with compassion, respect, and a commitment to their individual needs. My proactive attitude and ability to work collaboratively with healthcare teams have consistently contributed to improved patient satisfaction scores. For example, in [Previous Role], I co-led a quality improvement project that enhanced post-operative care protocols, resulting in shorter hospital stays and higher patient feedback ratings.</w:t>
      </w:r>
    </w:p>
    <w:p>
      <w:pPr>
        <w:pStyle w:val="BodyText"/>
      </w:pPr>
      <w:r>
        <w:t xml:space="preserve">I am also deeply committed to the ethical principles of nursing, including confidentiality, autonomy, and advocacy for patients’ rights. These values are not only central to my practice but also align with the high standards upheld by healthcare institutions in France Lyon. I am confident that my background, skills, and passion for nursing make me a strong candidate for this opportunity.</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Nurse in France Lyon. I am eager to contribute my expertise, adaptability, and dedication to your institution while growing professionally in a city that embodies innovation and cultural richness. Thank you for considering my application. I would be honored to discuss how my experiences and goals align with the mission of your organizati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France Lyon</dc:title>
  <dc:creator/>
  <cp:keywords/>
  <dcterms:created xsi:type="dcterms:W3CDTF">2026-07-21T02:48:37Z</dcterms:created>
  <dcterms:modified xsi:type="dcterms:W3CDTF">2026-07-21T02:48:37Z</dcterms:modified>
</cp:coreProperties>
</file>

<file path=docProps/custom.xml><?xml version="1.0" encoding="utf-8"?>
<Properties xmlns="http://schemas.openxmlformats.org/officeDocument/2006/custom-properties" xmlns:vt="http://schemas.openxmlformats.org/officeDocument/2006/docPropsVTypes"/>
</file>